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Brussels)</w:t>
      </w:r>
    </w:p>
    <w:bookmarkStart w:id="21" w:name="Xd67b8ec718ef05755c1780e2aceb0bbe492beed"/>
    <w:p>
      <w:pPr>
        <w:pStyle w:val="Heading1"/>
      </w:pPr>
      <w:r>
        <w:t xml:space="preserve">Internship Application Letter for Industri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if known)]</w:t>
      </w:r>
      <w:r>
        <w:br/>
      </w:r>
      <w:r>
        <w:t xml:space="preserve">[Company Address]</w:t>
      </w:r>
      <w:r>
        <w:br/>
      </w:r>
      <w:r>
        <w:t xml:space="preserve">Brussels, Belgium</w:t>
      </w:r>
    </w:p>
    <w:bookmarkStart w:id="20" w:name="X8a5c273b5eaee2fe706dd85845d3dd55878417f"/>
    <w:p>
      <w:pPr>
        <w:pStyle w:val="Heading2"/>
      </w:pPr>
      <w:r>
        <w:t xml:space="preserve">Subject: Application for Industrial Engineer Internship Position in Belgium Brussels</w:t>
      </w:r>
    </w:p>
    <w:p>
      <w:pPr>
        <w:pStyle w:val="FirstParagraph"/>
      </w:pPr>
      <w:r>
        <w:t xml:space="preserve">Dear Hiring Manager,</w:t>
      </w:r>
    </w:p>
    <w:p>
      <w:pPr>
        <w:pStyle w:val="BodyText"/>
      </w:pPr>
      <w:r>
        <w:t xml:space="preserve">I am writing with profound enthusiasm to express my sincere interest in the</w:t>
      </w:r>
      <w:r>
        <w:t xml:space="preserve"> </w:t>
      </w:r>
      <w:r>
        <w:rPr>
          <w:bCs/>
          <w:b/>
        </w:rPr>
        <w:t xml:space="preserve">Industrial Engineer Internship</w:t>
      </w:r>
      <w:r>
        <w:t xml:space="preserve"> </w:t>
      </w:r>
      <w:r>
        <w:t xml:space="preserve">opportunity within your esteemed organization, as advertised on [Platform where you saw the posting - e.g., LinkedIn, company website]. As a dedicated and results-oriented undergraduate student in Industrial Engineering at [Your University], I have meticulously prepared myself to contribute meaningfully to your team while immersing myself in the dynamic industrial ecosystem of</w:t>
      </w:r>
      <w:r>
        <w:t xml:space="preserve"> </w:t>
      </w:r>
      <w:r>
        <w:rPr>
          <w:bCs/>
          <w:b/>
        </w:rPr>
        <w:t xml:space="preserve">Belgium Brussels</w:t>
      </w:r>
      <w:r>
        <w:t xml:space="preserve">. This</w:t>
      </w:r>
      <w:r>
        <w:t xml:space="preserve"> </w:t>
      </w:r>
      <w:r>
        <w:rPr>
          <w:bCs/>
          <w:b/>
        </w:rPr>
        <w:t xml:space="preserve">Internship Application Letter</w:t>
      </w:r>
      <w:r>
        <w:t xml:space="preserve"> </w:t>
      </w:r>
      <w:r>
        <w:t xml:space="preserve">serves as my formal expression of commitment to joining your organization and advancing my professional development within one of Europe’s most significant economic and policy hubs.</w:t>
      </w:r>
    </w:p>
    <w:p>
      <w:pPr>
        <w:pStyle w:val="BodyText"/>
      </w:pPr>
      <w:r>
        <w:t xml:space="preserve">The strategic location of Brussels, as the de facto capital of the European Union, provides an unparalleled environment for industrial innovation. I am deeply motivated by the prospect of applying my academic knowledge within a city that is not only a global center for international diplomacy but also home to world-class manufacturing, logistics networks, and sustainable industry initiatives. My academic curriculum has been rigorously focused on core</w:t>
      </w:r>
      <w:r>
        <w:t xml:space="preserve"> </w:t>
      </w:r>
      <w:r>
        <w:rPr>
          <w:bCs/>
          <w:b/>
        </w:rPr>
        <w:t xml:space="preserve">Industrial Engineer</w:t>
      </w:r>
      <w:r>
        <w:t xml:space="preserve"> </w:t>
      </w:r>
      <w:r>
        <w:t xml:space="preserve">competencies – including process optimization, supply chain management, lean manufacturing methodologies (Lean Six Sigma), and industrial data analytics – all of which align directly with the evolving needs of European industries operating in the Brussels metropolitan area. I have completed coursework in Operations Research, Ergonomics, Quality Management Systems (ISO 9001), and Advanced Manufacturing Technologies, equipping me with a robust theoretical foundation to support practical implementation.</w:t>
      </w:r>
    </w:p>
    <w:p>
      <w:pPr>
        <w:pStyle w:val="BodyText"/>
      </w:pPr>
      <w:r>
        <w:t xml:space="preserve">My academic projects have consistently emphasized real-world application within European industrial contexts. For instance, in my recent capstone project titled "Optimizing Last-Mile Delivery Logistics for E-commerce in Urban Environments," I developed a simulation model using AnyLogic software to analyze and reduce delivery times and carbon emissions. This project specifically considered the dense urban infrastructure of cities like Brussels, where efficient logistics are critical due to traffic constraints and stringent EU environmental regulations. The model achieved a 18% reduction in average delivery time while decreasing CO2 emissions by 12% – directly addressing the European Green Deal objectives that Brussels actively champions. Additionally, I interned at [Local/International Company Name] in [City], where I assisted the production team in implementing a Just-in-Time inventory system, resulting in a 15% reduction in work-in-progress inventory and improved on-time delivery rates. This experience honed my ability to navigate complex industrial processes and collaborate within multicultural teams – skills essential for success within the trilingual (Dutch/French/English) environment of</w:t>
      </w:r>
      <w:r>
        <w:t xml:space="preserve"> </w:t>
      </w:r>
      <w:r>
        <w:rPr>
          <w:bCs/>
          <w:b/>
        </w:rPr>
        <w:t xml:space="preserve">Belgium Brussels</w:t>
      </w:r>
      <w:r>
        <w:t xml:space="preserve">.</w:t>
      </w:r>
    </w:p>
    <w:p>
      <w:pPr>
        <w:pStyle w:val="BodyText"/>
      </w:pPr>
      <w:r>
        <w:t xml:space="preserve">What particularly draws me to your organization is its reputation for innovation in sustainable industrial practices and commitment to leveraging technology for operational excellence. I have closely followed your company’s initiatives, such as [Mention a specific project, initiative, or value from the company – e.g., "your partnership with the Brussels Regional Development Agency on smart manufacturing corridors" or "your recent implementation of AI-driven predictive maintenance systems"]. This alignment with my professional interests and values is deeply compelling. Furthermore, I recognize that operating within</w:t>
      </w:r>
      <w:r>
        <w:t xml:space="preserve"> </w:t>
      </w:r>
      <w:r>
        <w:rPr>
          <w:bCs/>
          <w:b/>
        </w:rPr>
        <w:t xml:space="preserve">Belgium Brussels</w:t>
      </w:r>
      <w:r>
        <w:t xml:space="preserve"> </w:t>
      </w:r>
      <w:r>
        <w:t xml:space="preserve">requires a nuanced understanding of both European regulatory frameworks (such as GDPR, CE marking requirements, and EU sustainability directives) and the unique collaborative culture prevalent in the region. My proficiency in French (B2 level) and ongoing study of Dutch reflect my commitment to integrating seamlessly into the local professional landscape. I am also eager to learn from your team’s expertise on navigating complex EU supply chains – a critical aspect for any industrial operation based in Brussels, given its role as a central logistics node connecting continental Europe.</w:t>
      </w:r>
    </w:p>
    <w:p>
      <w:pPr>
        <w:pStyle w:val="BodyText"/>
      </w:pPr>
      <w:r>
        <w:t xml:space="preserve">I am acutely aware that successful industrial engineering in the 21st century demands more than technical skills; it requires adaptability, cultural intelligence, and a genuine commitment to sustainable development. My approach is fundamentally rooted in these principles. During my time at university, I actively participated in the "Sustainable Industry Club," organizing workshops on circular economy models for local SMEs and collaborating with peers from across Europe to develop waste-reduction proposals. This experience reinforced my understanding that industrial engineering solutions must balance efficiency, environmental responsibility, and social impact – a philosophy perfectly mirrored by the strategic direction of leading companies headquartered in</w:t>
      </w:r>
      <w:r>
        <w:t xml:space="preserve"> </w:t>
      </w:r>
      <w:r>
        <w:rPr>
          <w:bCs/>
          <w:b/>
        </w:rPr>
        <w:t xml:space="preserve">Belgium Brussels</w:t>
      </w:r>
      <w:r>
        <w:t xml:space="preserve">.</w:t>
      </w:r>
    </w:p>
    <w:p>
      <w:pPr>
        <w:pStyle w:val="BodyText"/>
      </w:pPr>
      <w:r>
        <w:t xml:space="preserve">The opportunity to contribute as an Intern at your organization represents a pivotal step in my career trajectory. I am not merely seeking an internship; I am seeking to immerse myself in the heart of European industrial leadership, learn from seasoned professionals, and apply my skills to challenges that directly impact sustainable economic growth within a globally significant region. My goal is to become a versatile</w:t>
      </w:r>
      <w:r>
        <w:t xml:space="preserve"> </w:t>
      </w:r>
      <w:r>
        <w:rPr>
          <w:bCs/>
          <w:b/>
        </w:rPr>
        <w:t xml:space="preserve">Industrial Engineer</w:t>
      </w:r>
      <w:r>
        <w:t xml:space="preserve"> </w:t>
      </w:r>
      <w:r>
        <w:t xml:space="preserve">capable of driving tangible improvements in operational efficiency and sustainability – qualities I believe this internship at your organization will help me cultivate through hands-on experience under expert mentorship.</w:t>
      </w:r>
    </w:p>
    <w:p>
      <w:pPr>
        <w:pStyle w:val="BodyText"/>
      </w:pPr>
      <w:r>
        <w:t xml:space="preserve">I am confident that my proactive attitude, technical skills, academic preparation, and deep respect for the industrial heritage and innovative spirit of</w:t>
      </w:r>
      <w:r>
        <w:t xml:space="preserve"> </w:t>
      </w:r>
      <w:r>
        <w:rPr>
          <w:bCs/>
          <w:b/>
        </w:rPr>
        <w:t xml:space="preserve">Belgium Brussels</w:t>
      </w:r>
      <w:r>
        <w:t xml:space="preserve"> </w:t>
      </w:r>
      <w:r>
        <w:t xml:space="preserve">make me a strong candidate for this position. I am eager to bring my energy and dedication to your team and contribute immediately while learning from your organization’s excellence. Thank you for considering my application as part of your search for outstanding talent in the</w:t>
      </w:r>
      <w:r>
        <w:t xml:space="preserve"> </w:t>
      </w:r>
      <w:r>
        <w:rPr>
          <w:bCs/>
          <w:b/>
        </w:rPr>
        <w:t xml:space="preserve">Industrial Engineer</w:t>
      </w:r>
      <w:r>
        <w:t xml:space="preserve"> </w:t>
      </w:r>
      <w:r>
        <w:t xml:space="preserve">field.</w:t>
      </w:r>
    </w:p>
    <w:p>
      <w:pPr>
        <w:pStyle w:val="BodyText"/>
      </w:pPr>
      <w:r>
        <w:t xml:space="preserve">I look forward to the possibility of discussing how my qualifications align with your team’s objectives in an interview at your earliest convenience. My resume, attached for your review, provides further detail on my academic achievements and practical experiences.</w:t>
      </w:r>
    </w:p>
    <w:p>
      <w:pPr>
        <w:pStyle w:val="BodyText"/>
      </w:pPr>
      <w:r>
        <w:t xml:space="preserve">Sincerely,</w:t>
      </w:r>
    </w:p>
    <w:p>
      <w:pPr>
        <w:pStyle w:val="BodyText"/>
      </w:pPr>
      <w:r>
        <w:rPr>
          <w:bCs/>
          <w:b/>
        </w:rPr>
        <w:t xml:space="preserve">[Your Full Name]</w:t>
      </w:r>
      <w:r>
        <w:br/>
      </w:r>
      <w:r>
        <w:t xml:space="preserve">Industrial Engineering Student</w:t>
      </w:r>
      <w:r>
        <w:br/>
      </w:r>
      <w:r>
        <w:t xml:space="preserve">[Your University Name]</w:t>
      </w:r>
      <w:r>
        <w:br/>
      </w:r>
      <w:r>
        <w:t xml:space="preserve">[University City, Countr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Brussels)</dc:title>
  <dc:creator/>
  <dc:language>en</dc:language>
  <cp:keywords/>
  <dcterms:created xsi:type="dcterms:W3CDTF">2026-05-30T11:25:47Z</dcterms:created>
  <dcterms:modified xsi:type="dcterms:W3CDTF">2026-05-30T11:25:47Z</dcterms:modified>
</cp:coreProperties>
</file>

<file path=docProps/custom.xml><?xml version="1.0" encoding="utf-8"?>
<Properties xmlns="http://schemas.openxmlformats.org/officeDocument/2006/custom-properties" xmlns:vt="http://schemas.openxmlformats.org/officeDocument/2006/docPropsVTypes"/>
</file>